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8"/>
        <w:gridCol w:w="2370"/>
        <w:gridCol w:w="511"/>
        <w:gridCol w:w="29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suspension.product_type.not_qualified</w:t>
            </w:r>
          </w:p>
        </w:tc>
        <w:tc>
          <w:tcPr/>
          <w:p>
            <w:pPr>
              <w:pStyle w:val="Compact"/>
            </w:pPr>
            <w:r>
              <w:t xml:space="preserve">Inconsistency: suspending a SP on a product type that they are no longer qualified for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Delete the suspension because it is usel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suspension.lingering</w:t>
            </w:r>
          </w:p>
        </w:tc>
        <w:tc>
          <w:tcPr/>
          <w:p>
            <w:pPr>
              <w:pStyle w:val="Compact"/>
            </w:pPr>
            <w:r>
              <w:t xml:space="preserve">Inactivity: nothing has happened on the suspension in 2 weeks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Suspension is a temporary procedure. Consider reinstating the SP or removing their qualifica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suspension.not_grid_prequalified</w:t>
            </w:r>
          </w:p>
        </w:tc>
        <w:tc>
          <w:tcPr/>
          <w:p>
            <w:pPr>
              <w:pStyle w:val="Compact"/>
            </w:pPr>
            <w:r>
              <w:t xml:space="preserve">Inconsistency: suspending a SPG that they no longer consider grid prequalifi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Delete the suspension because it is usel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suspension.lingering</w:t>
            </w:r>
          </w:p>
        </w:tc>
        <w:tc>
          <w:tcPr/>
          <w:p>
            <w:pPr>
              <w:pStyle w:val="Compact"/>
            </w:pPr>
            <w:r>
              <w:t xml:space="preserve">Inactivity: nothing has happened on the suspension in 2 weeks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Suspension is a temporary procedure. Consider reinstating the SPG or removing their grid prequalification.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4:06Z</dcterms:created>
  <dcterms:modified xsi:type="dcterms:W3CDTF">2025-10-28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